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3a67565 de 22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2 Oct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a67565 del 22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22T19:38:16Z</dcterms:created>
  <dcterms:modified xsi:type="dcterms:W3CDTF">2023-10-22T19:3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